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0ECCD" w14:textId="1E6A4A69" w:rsidR="00CE2A2E" w:rsidRDefault="00030C64">
      <w:r>
        <w:t>10/14/2023</w:t>
      </w:r>
    </w:p>
    <w:p w14:paraId="4044ED30" w14:textId="726085B5" w:rsidR="00030C64" w:rsidRDefault="00030C64">
      <w:proofErr w:type="spellStart"/>
      <w:r>
        <w:t>Agreagar</w:t>
      </w:r>
      <w:proofErr w:type="spellEnd"/>
      <w:r>
        <w:t xml:space="preserve"> </w:t>
      </w:r>
      <w:proofErr w:type="spellStart"/>
      <w:r>
        <w:t>lat</w:t>
      </w:r>
      <w:proofErr w:type="spellEnd"/>
      <w:r>
        <w:t xml:space="preserve"> and log to the bat2021_v2 </w:t>
      </w:r>
      <w:proofErr w:type="gramStart"/>
      <w:r>
        <w:t>data base</w:t>
      </w:r>
      <w:proofErr w:type="gramEnd"/>
      <w:r>
        <w:t>.</w:t>
      </w:r>
    </w:p>
    <w:p w14:paraId="685B372C" w14:textId="71039BD6" w:rsidR="00030C64" w:rsidRDefault="00030C64">
      <w:pPr>
        <w:pBdr>
          <w:bottom w:val="single" w:sz="6" w:space="1" w:color="auto"/>
        </w:pBdr>
      </w:pPr>
      <w:r>
        <w:t xml:space="preserve">Then calculate the </w:t>
      </w:r>
      <w:proofErr w:type="spellStart"/>
      <w:r>
        <w:t>predictos</w:t>
      </w:r>
      <w:proofErr w:type="spellEnd"/>
      <w:r>
        <w:t xml:space="preserve"> matrix for the population analysis section.</w:t>
      </w:r>
    </w:p>
    <w:p w14:paraId="157E6C91" w14:textId="2E17B95D" w:rsidR="00130BA9" w:rsidRDefault="00130BA9">
      <w:r>
        <w:t>10/15/2023</w:t>
      </w:r>
    </w:p>
    <w:p w14:paraId="4838193E" w14:textId="77777777" w:rsidR="008F399D" w:rsidRDefault="00130BA9">
      <w:r>
        <w:t xml:space="preserve">I tried copying the </w:t>
      </w:r>
      <w:proofErr w:type="spellStart"/>
      <w:r>
        <w:t>lat</w:t>
      </w:r>
      <w:proofErr w:type="spellEnd"/>
      <w:r>
        <w:t xml:space="preserve"> and log but there seems to be a problem as points are not plotting properly. There might be problems with the coordinates. </w:t>
      </w:r>
      <w:r w:rsidR="008F399D">
        <w:t xml:space="preserve">Update: I tried again and the </w:t>
      </w:r>
      <w:proofErr w:type="spellStart"/>
      <w:r w:rsidR="008F399D">
        <w:t>elevatr</w:t>
      </w:r>
      <w:proofErr w:type="spellEnd"/>
      <w:r w:rsidR="008F399D">
        <w:t xml:space="preserve"> package loaded and worked. </w:t>
      </w:r>
      <w:proofErr w:type="gramStart"/>
      <w:r w:rsidR="008F399D">
        <w:t>However</w:t>
      </w:r>
      <w:proofErr w:type="gramEnd"/>
      <w:r w:rsidR="008F399D">
        <w:t xml:space="preserve"> I didn’t displayed any elevation. </w:t>
      </w:r>
      <w:r w:rsidR="008F399D">
        <w:br/>
        <w:t xml:space="preserve">I tried the package raster and plotted the DEM for Idaho and was able to obtain elevation for each site. </w:t>
      </w:r>
    </w:p>
    <w:p w14:paraId="0C3939AA" w14:textId="4683C562" w:rsidR="00130BA9" w:rsidRDefault="00130BA9">
      <w:r>
        <w:br/>
        <w:t>For the population analysis I want to include moon phase, moon illumination, elevation, riparian veg.</w:t>
      </w:r>
    </w:p>
    <w:p w14:paraId="1B504904" w14:textId="2615A315" w:rsidR="008F399D" w:rsidRDefault="008F399D">
      <w:r>
        <w:t xml:space="preserve">The riparian vegetation I will calculate with the </w:t>
      </w:r>
      <w:r w:rsidR="00343545">
        <w:t xml:space="preserve">NDVI. Unfortunately, is not working as it is. I am </w:t>
      </w:r>
      <w:proofErr w:type="gramStart"/>
      <w:r w:rsidR="00343545">
        <w:t>using  a</w:t>
      </w:r>
      <w:proofErr w:type="gramEnd"/>
      <w:r w:rsidR="00343545">
        <w:t xml:space="preserve"> code that is in the cleanup script. ChatGPT help me generate it but still not working well. </w:t>
      </w:r>
    </w:p>
    <w:p w14:paraId="18CDD708" w14:textId="77777777" w:rsidR="008F399D" w:rsidRDefault="008F399D"/>
    <w:p w14:paraId="44A0CD51" w14:textId="77777777" w:rsidR="00130BA9" w:rsidRDefault="00130BA9"/>
    <w:p w14:paraId="36512A8A" w14:textId="77777777" w:rsidR="00030C64" w:rsidRDefault="00030C64"/>
    <w:p w14:paraId="57C18BA7" w14:textId="77777777" w:rsidR="00030C64" w:rsidRDefault="00030C64"/>
    <w:sectPr w:rsidR="00030C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MDSzNDC1sDA1sTRS0lEKTi0uzszPAykwrgUAFy8dkCwAAAA="/>
  </w:docVars>
  <w:rsids>
    <w:rsidRoot w:val="00385D36"/>
    <w:rsid w:val="00030C64"/>
    <w:rsid w:val="00130BA9"/>
    <w:rsid w:val="00343545"/>
    <w:rsid w:val="00385D36"/>
    <w:rsid w:val="008F399D"/>
    <w:rsid w:val="00B7710C"/>
    <w:rsid w:val="00BB2EE5"/>
    <w:rsid w:val="00CE2A2E"/>
    <w:rsid w:val="00FF1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31E46"/>
  <w15:chartTrackingRefBased/>
  <w15:docId w15:val="{5E79A2C6-8737-4ACC-BA93-D3A3009CC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Linares</dc:creator>
  <cp:keywords/>
  <dc:description/>
  <cp:lastModifiedBy>Carlos Linares</cp:lastModifiedBy>
  <cp:revision>5</cp:revision>
  <dcterms:created xsi:type="dcterms:W3CDTF">2023-10-15T00:01:00Z</dcterms:created>
  <dcterms:modified xsi:type="dcterms:W3CDTF">2023-10-16T03:52:00Z</dcterms:modified>
</cp:coreProperties>
</file>